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bf8c8e9-d021-480c-9fe5-3d1620204be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18Z</dcterms:created>
  <dcterms:modified xsi:type="dcterms:W3CDTF">2023-08-10T21: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